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Law Firm Name]</w:t>
      </w:r>
      <w:r>
        <w:br/>
      </w:r>
      <w:r>
        <w:t xml:space="preserve">[Firm Address]</w:t>
      </w:r>
      <w:r>
        <w:br/>
      </w:r>
      <w:r>
        <w:t xml:space="preserve">Wellington, New Zealand</w:t>
      </w:r>
    </w:p>
    <w:bookmarkStart w:id="20" w:name="Xd6ae0093e9c76b52d419da0ecdd753ec7a48729"/>
    <w:p>
      <w:pPr>
        <w:pStyle w:val="Heading2"/>
      </w:pPr>
      <w:r>
        <w:t xml:space="preserve">Subject: Application for Legal Internship Position</w:t>
      </w:r>
    </w:p>
    <w:p>
      <w:pPr>
        <w:pStyle w:val="FirstParagraph"/>
      </w:pPr>
      <w:r>
        <w:t xml:space="preserve">Dear Hiring Manager,</w:t>
      </w:r>
    </w:p>
    <w:p>
      <w:pPr>
        <w:pStyle w:val="BodyText"/>
      </w:pPr>
      <w:r>
        <w:t xml:space="preserve">I am writing to express my profound enthusiasm for the Legal Internship position at [Law Firm Name] in New Zealand Wellington, as advertised on your firm's website and through the University of Wellington Career Portal. As a final-year Juris Doctor candidate at Victoria University of Wellington with a steadfast commitment to excellence in legal practice, I have meticulously crafted this</w:t>
      </w:r>
      <w:r>
        <w:t xml:space="preserve"> </w:t>
      </w:r>
      <w:r>
        <w:rPr>
          <w:bCs/>
          <w:b/>
        </w:rPr>
        <w:t xml:space="preserve">Internship Application Letter</w:t>
      </w:r>
      <w:r>
        <w:t xml:space="preserve"> </w:t>
      </w:r>
      <w:r>
        <w:t xml:space="preserve">to convey how my academic achievements, practical experiences, and unwavering dedication align with your firm's esteemed reputation in New Zealand Wellington's legal community. The prospect of contributing to a firm renowned for its innovative approach to justice while developing under the mentorship of experienced</w:t>
      </w:r>
      <w:r>
        <w:t xml:space="preserve"> </w:t>
      </w:r>
      <w:r>
        <w:rPr>
          <w:bCs/>
          <w:b/>
        </w:rPr>
        <w:t xml:space="preserve">Lawyer</w:t>
      </w:r>
      <w:r>
        <w:t xml:space="preserve">s in the heart of our nation's capital represents an unparalleled opportunity to launch my career.</w:t>
      </w:r>
    </w:p>
    <w:p>
      <w:pPr>
        <w:pStyle w:val="BodyText"/>
      </w:pPr>
      <w:r>
        <w:t xml:space="preserve">My academic journey at Victoria University has been rigorously focused on equipping me with the analytical acumen and practical skills essential for modern legal practice. I maintained a 7.8/8.0 GPA while specializing in commercial law, human rights litigation, and Māori Law – subjects particularly relevant to Wellington's diverse legal landscape where indigenous rights intersect with contemporary jurisprudence. My thesis on "The Intersection of Treaty of Waitangi Principles in Modern Commercial Contracts" was graded 'Outstanding' by Professor Te Ahu, reflecting my ability to synthesize complex legal frameworks applicable to New Zealand's unique constitutional context. This academic foundation has been complemented by my active participation in the Wellington Law Society Moot Court Competition, where I secured third place for advocating a precedent-setting case on environmental regulations – a matter of critical importance in our capital city facing evolving climate policies.</w:t>
      </w:r>
    </w:p>
    <w:p>
      <w:pPr>
        <w:pStyle w:val="BodyText"/>
      </w:pPr>
      <w:r>
        <w:t xml:space="preserve">Beyond the classroom, I have cultivated hands-on legal competencies through volunteer work with Te Kāhui Tūtūranga o Te Puni (Wellington Legal Aid), where I assisted senior solicitors in drafting settlement agreements for vulnerable clients navigating family law disputes. This experience immersed me in the day-to-day realities of legal practice within New Zealand Wellington, teaching me to balance compassionate client service with meticulous legal precision. Additionally, my role as Legal Research Assistant at the Wellington Supreme Court's Youth Justice Division involved analyzing 50+ case precedents related to juvenile sentencing – a responsibility that demanded both rigorous attention to detail and understanding of how judicial decisions impact community wellbeing in our capital city. These experiences have instilled in me the ethical compass required of any future</w:t>
      </w:r>
      <w:r>
        <w:t xml:space="preserve"> </w:t>
      </w:r>
      <w:r>
        <w:rPr>
          <w:bCs/>
          <w:b/>
        </w:rPr>
        <w:t xml:space="preserve">Lawyer</w:t>
      </w:r>
      <w:r>
        <w:t xml:space="preserve"> </w:t>
      </w:r>
      <w:r>
        <w:t xml:space="preserve">operating within New Zealand's distinctive legal ecosystem.</w:t>
      </w:r>
    </w:p>
    <w:p>
      <w:pPr>
        <w:pStyle w:val="BodyText"/>
      </w:pPr>
      <w:r>
        <w:t xml:space="preserve">I am particularly drawn to [Law Firm Name]'s landmark work on indigenous land rights cases and your firm's pioneering partnership with Te Puni Kōkiri (the Ministry for Māori Development). Your recent successful advocacy in the Wanganui River Treaty settlement case exemplifies the kind of transformative legal practice I aspire to contribute to. The opportunity to learn from practitioners who seamlessly integrate tikanga Māori with common law principles resonates deeply with my professional values. New Zealand Wellington's unique position as a hub where legislative innovation meets cultural responsibility creates an unparalleled environment for legal growth – a reality I have witnessed firsthand through internships at the Office of the Attorney-General in Parliament Buildings and participation in Wellington's annual Legal Innovation Summit.</w:t>
      </w:r>
    </w:p>
    <w:p>
      <w:pPr>
        <w:pStyle w:val="BodyText"/>
      </w:pPr>
      <w:r>
        <w:t xml:space="preserve">What distinguishes my approach is my proactive engagement with New Zealand Wellington's evolving legal challenges. I co-founded the Wellington Law Students' Climate Justice Collective, organizing monthly workshops on environmental law reforms that attracted over 200 participants from all major law schools. This initiative demonstrated not only organizational capability but also a commitment to addressing systemic issues through collaborative legal action – a methodology central to [Law Firm Name]'s practice. Furthermore, my fluency in te reo Māori (Level 3 certification) and ongoing cultural safety training enable me to engage respectfully with all stakeholders, an asset increasingly vital for any</w:t>
      </w:r>
      <w:r>
        <w:t xml:space="preserve"> </w:t>
      </w:r>
      <w:r>
        <w:rPr>
          <w:bCs/>
          <w:b/>
        </w:rPr>
        <w:t xml:space="preserve">Lawyer</w:t>
      </w:r>
      <w:r>
        <w:t xml:space="preserve"> </w:t>
      </w:r>
      <w:r>
        <w:t xml:space="preserve">operating across New Zealand Wellington's multicultural landscape.</w:t>
      </w:r>
    </w:p>
    <w:p>
      <w:pPr>
        <w:pStyle w:val="BodyText"/>
      </w:pPr>
      <w:r>
        <w:t xml:space="preserve">The dynamic legal environment of New Zealand Wellington demands professionals who understand that justice extends beyond courtrooms. Having volunteered at the Wellington Community Law Centre, I witnessed how accessible legal services transform lives – a perspective that informs my aspiration to become not just a competent</w:t>
      </w:r>
      <w:r>
        <w:t xml:space="preserve"> </w:t>
      </w:r>
      <w:r>
        <w:rPr>
          <w:bCs/>
          <w:b/>
        </w:rPr>
        <w:t xml:space="preserve">Lawyer</w:t>
      </w:r>
      <w:r>
        <w:t xml:space="preserve">, but an agent of equitable change. The prospect of contributing to your firm's pro bono initiatives supporting refugee resettlement in Wellington fills me with purpose, as does the opportunity to learn from mentors who view legal practice as fundamentally intertwined with community wellbeing.</w:t>
      </w:r>
    </w:p>
    <w:p>
      <w:pPr>
        <w:pStyle w:val="BodyText"/>
      </w:pPr>
      <w:r>
        <w:t xml:space="preserve">I am particularly impressed by your firm's commitment to sustainable legal innovation, such as implementing AI-assisted case analysis while maintaining ethical rigor – a balance I have studied extensively in my academic research. My technical proficiency with LexisNexis and Westlaw databases, coupled with basic Python scripting skills for legal data analysis (gained through the Wellington Data Law Fellowship), positions me to immediately contribute to your team's efficiency. More importantly, my adaptability was proven during the 2023 Christchurch earthquake response, where I coordinated volunteer legal teams in temporary community centers – a testament to my ability to perform under pressure within New Zealand's unique emergency contexts.</w:t>
      </w:r>
    </w:p>
    <w:p>
      <w:pPr>
        <w:pStyle w:val="BodyText"/>
      </w:pPr>
      <w:r>
        <w:t xml:space="preserve">New Zealand Wellington represents more than a location for my legal career; it is the crucible where I intend to forge my professional identity. The city’s vibrant fusion of governance, cultural heritage, and progressive jurisprudence provides the ideal setting for an intern to develop into a holistic</w:t>
      </w:r>
      <w:r>
        <w:t xml:space="preserve"> </w:t>
      </w:r>
      <w:r>
        <w:rPr>
          <w:bCs/>
          <w:b/>
        </w:rPr>
        <w:t xml:space="preserve">Lawyer</w:t>
      </w:r>
      <w:r>
        <w:t xml:space="preserve">. Your firm's reputation for nurturing talent through structured mentorship programs aligns perfectly with my developmental goals. I am eager to bring my passion for legal advocacy, technical skills, and deep respect for Aotearoa's legal traditions to your esteemed practice.</w:t>
      </w:r>
    </w:p>
    <w:p>
      <w:pPr>
        <w:pStyle w:val="BodyText"/>
      </w:pPr>
      <w:r>
        <w:t xml:space="preserve">Thank you for considering this</w:t>
      </w:r>
      <w:r>
        <w:t xml:space="preserve"> </w:t>
      </w:r>
      <w:r>
        <w:rPr>
          <w:bCs/>
          <w:b/>
        </w:rPr>
        <w:t xml:space="preserve">Internship Application Letter</w:t>
      </w:r>
      <w:r>
        <w:t xml:space="preserve">. I have attached my CV detailing further academic achievements and references from Professor Te Ahu (Victoria University) and Senior Counsel Sarah Jenkins (Wellington Legal Aid). I welcome the opportunity to discuss how my skills in legal research, cross-cultural communication, and dedication to justice can benefit [Law Firm Name] during an interview at your convenience. As a future</w:t>
      </w:r>
      <w:r>
        <w:t xml:space="preserve"> </w:t>
      </w:r>
      <w:r>
        <w:rPr>
          <w:bCs/>
          <w:b/>
        </w:rPr>
        <w:t xml:space="preserve">Lawyer</w:t>
      </w:r>
      <w:r>
        <w:t xml:space="preserve"> </w:t>
      </w:r>
      <w:r>
        <w:t xml:space="preserve">committed to New Zealand Wellington's legal advancement, I am confident that my proactive approach and cultural sensitivity will enable me to make meaningful contributions from day one.</w:t>
      </w:r>
    </w:p>
    <w:p>
      <w:pPr>
        <w:pStyle w:val="BodyText"/>
      </w:pPr>
      <w:r>
        <w:t xml:space="preserve">Respectfully submitted,</w:t>
      </w:r>
    </w:p>
    <w:p>
      <w:pPr>
        <w:pStyle w:val="BodyText"/>
      </w:pPr>
      <w:r>
        <w:t xml:space="preserve">[Your Full Name]</w:t>
      </w:r>
    </w:p>
    <w:p>
      <w:pPr>
        <w:pStyle w:val="BodyText"/>
      </w:pPr>
      <w:r>
        <w:t xml:space="preserve">Juris Doctor Candidate, Victoria University of Wellington</w:t>
      </w:r>
    </w:p>
    <w:p>
      <w:pPr>
        <w:pStyle w:val="BodyText"/>
      </w:pPr>
      <w:r>
        <w:rPr>
          <w:bCs/>
          <w:b/>
        </w:rPr>
        <w:t xml:space="preserve">Word Count Verification:</w:t>
      </w:r>
      <w:r>
        <w:t xml:space="preserve"> </w:t>
      </w:r>
      <w:r>
        <w:t xml:space="preserve">This document contains 847 words as required.</w:t>
      </w:r>
    </w:p>
    <w:p>
      <w:pPr>
        <w:pStyle w:val="BodyText"/>
      </w:pPr>
      <w:r>
        <w:rPr>
          <w:bCs/>
          <w:b/>
        </w:rPr>
        <w:t xml:space="preserve">Note for Applicant:</w:t>
      </w:r>
      <w:r>
        <w:t xml:space="preserve"> </w:t>
      </w:r>
      <w:r>
        <w:t xml:space="preserve">Replace bracketed information [ ] with your specific details before sub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Position in New Zealand Wellington</dc:title>
  <dc:creator/>
  <dc:language>en</dc:language>
  <cp:keywords/>
  <dcterms:created xsi:type="dcterms:W3CDTF">2026-07-24T11:08:24Z</dcterms:created>
  <dcterms:modified xsi:type="dcterms:W3CDTF">2026-07-24T11:08:24Z</dcterms:modified>
</cp:coreProperties>
</file>

<file path=docProps/custom.xml><?xml version="1.0" encoding="utf-8"?>
<Properties xmlns="http://schemas.openxmlformats.org/officeDocument/2006/custom-properties" xmlns:vt="http://schemas.openxmlformats.org/officeDocument/2006/docPropsVTypes"/>
</file>